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81EEFF" w14:textId="73527CE7" w:rsidR="00D83333" w:rsidRDefault="00850DFC">
      <w:r>
        <w:t>Milad Azizi</w:t>
      </w:r>
      <w:r>
        <w:tab/>
      </w:r>
    </w:p>
    <w:p w14:paraId="5A12C282" w14:textId="165698D0" w:rsidR="00850DFC" w:rsidRDefault="00850DFC">
      <w:r>
        <w:t>4/20/21</w:t>
      </w:r>
    </w:p>
    <w:p w14:paraId="1331104C" w14:textId="3725FF52" w:rsidR="00850DFC" w:rsidRDefault="00850DFC">
      <w:r>
        <w:t xml:space="preserve">1.How Would you create a spring project without </w:t>
      </w:r>
      <w:r w:rsidR="00FE4A30">
        <w:t>M</w:t>
      </w:r>
      <w:r>
        <w:t>aven?</w:t>
      </w:r>
    </w:p>
    <w:p w14:paraId="23921000" w14:textId="007013D4" w:rsidR="00FE4A30" w:rsidRDefault="00850DFC" w:rsidP="00FE4A30">
      <w:r>
        <w:t>JAVA</w:t>
      </w:r>
      <w:r>
        <w:br/>
        <w:t>2.</w:t>
      </w:r>
      <w:r w:rsidR="00FE4A30" w:rsidRPr="00FE4A30">
        <w:t xml:space="preserve"> </w:t>
      </w:r>
      <w:r w:rsidR="00FE4A30">
        <w:t>what does Maven do when it inserts dependencies?</w:t>
      </w:r>
    </w:p>
    <w:p w14:paraId="357C8A38" w14:textId="77777777" w:rsidR="00FE4A30" w:rsidRDefault="00FE4A30" w:rsidP="00FE4A30">
      <w:r>
        <w:t>JAVA</w:t>
      </w:r>
    </w:p>
    <w:p w14:paraId="1E64D6FB" w14:textId="1D0ED5FF" w:rsidR="00850DFC" w:rsidRDefault="00850DFC">
      <w:r>
        <w:t>3.what type of files are created when you make a maven build?</w:t>
      </w:r>
    </w:p>
    <w:p w14:paraId="7E4A4478" w14:textId="24F71CFB" w:rsidR="00850DFC" w:rsidRDefault="00850DFC">
      <w:r>
        <w:t>JAVA</w:t>
      </w:r>
    </w:p>
    <w:p w14:paraId="4358CB45" w14:textId="1189FF74" w:rsidR="00FE4A30" w:rsidRDefault="00FE4A30" w:rsidP="00FE4A30">
      <w:r>
        <w:t>4.</w:t>
      </w:r>
      <w:r w:rsidRPr="00FE4A30">
        <w:t xml:space="preserve"> </w:t>
      </w:r>
      <w:r>
        <w:t>How does spring inject dependencies?</w:t>
      </w:r>
    </w:p>
    <w:p w14:paraId="407AF467" w14:textId="77777777" w:rsidR="00FE4A30" w:rsidRDefault="00FE4A30" w:rsidP="00FE4A30">
      <w:r>
        <w:t>JAVA</w:t>
      </w:r>
    </w:p>
    <w:p w14:paraId="371F917E" w14:textId="47FEE132" w:rsidR="00FE4A30" w:rsidRDefault="00FE4A30"/>
    <w:p w14:paraId="36DDE54D" w14:textId="3960D1B7" w:rsidR="00850DFC" w:rsidRDefault="00850DFC">
      <w:r>
        <w:t>5.what is the difference between list and array list?</w:t>
      </w:r>
    </w:p>
    <w:p w14:paraId="21DB1B6E" w14:textId="7CBB5105" w:rsidR="00850DFC" w:rsidRDefault="00850DFC">
      <w:r>
        <w:t>Python: list do not need to be declared but array does. Array only store elements in the same data type but list can store elements with the different data type.  List is already build in python but we need to import module(NumPy) to work with array.</w:t>
      </w:r>
    </w:p>
    <w:sectPr w:rsidR="00850DF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xMDQwtjAwMTQwM7dU0lEKTi0uzszPAykwrAUAyQiPqSwAAAA="/>
  </w:docVars>
  <w:rsids>
    <w:rsidRoot w:val="00BA4788"/>
    <w:rsid w:val="00850DFC"/>
    <w:rsid w:val="00BA4788"/>
    <w:rsid w:val="00D83333"/>
    <w:rsid w:val="00F8320B"/>
    <w:rsid w:val="00FE4A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07CCC8"/>
  <w15:chartTrackingRefBased/>
  <w15:docId w15:val="{2FB2F030-0CFB-46B2-94DF-5545AA60F7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1</Pages>
  <Words>82</Words>
  <Characters>474</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ad Azizi</dc:creator>
  <cp:keywords/>
  <dc:description/>
  <cp:lastModifiedBy>Milad Azizi</cp:lastModifiedBy>
  <cp:revision>3</cp:revision>
  <dcterms:created xsi:type="dcterms:W3CDTF">2021-04-20T14:03:00Z</dcterms:created>
  <dcterms:modified xsi:type="dcterms:W3CDTF">2021-04-20T14:17:00Z</dcterms:modified>
</cp:coreProperties>
</file>